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3BDD3044" w:rsidR="0076563E" w:rsidRDefault="0076563E" w:rsidP="0076563E">
      <w:pPr>
        <w:numPr>
          <w:ilvl w:val="0"/>
          <w:numId w:val="7"/>
        </w:numPr>
        <w:spacing w:after="0" w:line="276" w:lineRule="auto"/>
        <w:jc w:val="both"/>
        <w:rPr>
          <w:b/>
        </w:rPr>
      </w:pPr>
      <w:r>
        <w:rPr>
          <w:b/>
          <w:i/>
        </w:rPr>
        <w:t>Bên phỏng vấn</w:t>
      </w:r>
      <w:r>
        <w:rPr>
          <w:b/>
        </w:rPr>
        <w:t>:</w:t>
      </w:r>
      <w:r>
        <w:t xml:space="preserve"> Nhóm 9 lớp 47</w:t>
      </w:r>
      <w:r w:rsidR="00F83797">
        <w:t>K</w:t>
      </w:r>
      <w:r>
        <w:t>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2579C29" w:rsidR="00FD4ECD" w:rsidRPr="00FD4ECD" w:rsidRDefault="00FD4ECD" w:rsidP="0089486E">
      <w:pPr>
        <w:pStyle w:val="ListParagraph"/>
        <w:ind w:firstLine="414"/>
      </w:pPr>
      <w:r w:rsidRPr="00FD4ECD">
        <w:rPr>
          <w:b/>
          <w:bCs/>
        </w:rPr>
        <w:t>+</w:t>
      </w:r>
      <w:r w:rsidRPr="00FD4ECD">
        <w:rPr>
          <w:b/>
          <w:bCs/>
        </w:rPr>
        <w:tab/>
      </w:r>
      <w:r w:rsidRPr="00FD4ECD">
        <w:t>Giao diện</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40196F">
      <w:pPr>
        <w:pStyle w:val="Heading3"/>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7E289C25" w:rsidR="00AD569D" w:rsidRDefault="00AD569D" w:rsidP="0040196F">
      <w:pPr>
        <w:pStyle w:val="Heading3"/>
      </w:pPr>
      <w:r>
        <w:t>Hiển thị menu để chọn món, tăng</w:t>
      </w:r>
      <w:r w:rsidR="002356CD">
        <w:t>/</w:t>
      </w:r>
      <w:r>
        <w:t>giảm số lượng món, hiển thị số bàn</w:t>
      </w:r>
      <w:r w:rsidR="006A7FE2">
        <w:t>.</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40196F">
      <w:pPr>
        <w:pStyle w:val="Heading3"/>
      </w:pPr>
      <w:bookmarkStart w:id="1" w:name="_g0rw2irtpc37" w:colFirst="0" w:colLast="0"/>
      <w:bookmarkEnd w:id="1"/>
      <w:r>
        <w:t>Hiển thị tình trạng đơn và tình trạng món</w:t>
      </w:r>
      <w:r w:rsidR="006A7FE2">
        <w:t>.</w:t>
      </w:r>
    </w:p>
    <w:p w14:paraId="69F0E15E" w14:textId="6DAF6BDE" w:rsidR="00AD569D" w:rsidRDefault="00AD569D" w:rsidP="00AD569D">
      <w:pPr>
        <w:numPr>
          <w:ilvl w:val="0"/>
          <w:numId w:val="18"/>
        </w:numPr>
        <w:spacing w:after="0"/>
        <w:ind w:left="284" w:firstLine="283"/>
        <w:jc w:val="both"/>
      </w:pPr>
      <w:r>
        <w:rPr>
          <w:i/>
        </w:rPr>
        <w:t>Tình trạng đơn:</w:t>
      </w:r>
      <w:r>
        <w:rPr>
          <w:b/>
        </w:rPr>
        <w:t xml:space="preserve"> </w:t>
      </w:r>
      <w:r>
        <w:t xml:space="preserve">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w:t>
      </w:r>
      <w:r w:rsidR="003E1B57">
        <w:t>đơn</w:t>
      </w:r>
      <w:r>
        <w:t>.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33714F9D" w:rsidR="00AD569D" w:rsidRDefault="00AD569D" w:rsidP="0040196F">
      <w:pPr>
        <w:pStyle w:val="Heading3"/>
      </w:pPr>
      <w:r>
        <w:lastRenderedPageBreak/>
        <w:t>Tính tổng số tiền ngay sau khi thêm/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40196F">
      <w:pPr>
        <w:pStyle w:val="Heading3"/>
      </w:pPr>
      <w:r>
        <w:t>Đồng bộ thông tin đơn hàng.</w:t>
      </w:r>
    </w:p>
    <w:p w14:paraId="37332721" w14:textId="3A463BCF" w:rsidR="00AD569D" w:rsidRDefault="00AD569D" w:rsidP="00AD569D">
      <w:pPr>
        <w:numPr>
          <w:ilvl w:val="0"/>
          <w:numId w:val="22"/>
        </w:numPr>
        <w:spacing w:after="0"/>
        <w:ind w:left="284" w:firstLine="283"/>
        <w:jc w:val="both"/>
      </w:pPr>
      <w:r>
        <w:t>Tình trạng đơn hàng (đang làm/đã hoàn thành), tình trạng món (còn món/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40196F">
      <w:pPr>
        <w:pStyle w:val="Heading3"/>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40196F">
      <w:pPr>
        <w:pStyle w:val="Heading3"/>
      </w:pPr>
      <w:r>
        <w:t>Truy cập app bằng tài khoản</w:t>
      </w:r>
      <w:r w:rsidR="006A7FE2">
        <w:t>.</w:t>
      </w:r>
    </w:p>
    <w:p w14:paraId="0C59DAC5" w14:textId="77777777" w:rsidR="00A3027F" w:rsidRDefault="00A3027F" w:rsidP="00A3027F">
      <w:pPr>
        <w:numPr>
          <w:ilvl w:val="0"/>
          <w:numId w:val="15"/>
        </w:numPr>
        <w:spacing w:after="0"/>
        <w:jc w:val="both"/>
      </w:pPr>
      <w:r>
        <w:t>Sử dụng các tài khoản để truy cập vào app, tài khoản chia làm 2 loại: tài khoản quản lý (chỉ có 1 tài khoản) và tài khoản nhân viên.</w:t>
      </w:r>
    </w:p>
    <w:p w14:paraId="6E2A5D07" w14:textId="3B77EA83" w:rsidR="00A3027F" w:rsidRDefault="00A3027F" w:rsidP="0040196F">
      <w:pPr>
        <w:pStyle w:val="Heading3"/>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40196F">
      <w:pPr>
        <w:pStyle w:val="Heading3"/>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40196F">
      <w:pPr>
        <w:pStyle w:val="Heading3"/>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lastRenderedPageBreak/>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lastRenderedPageBreak/>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514B570E" w:rsidR="00736FF2" w:rsidRDefault="00DC065D" w:rsidP="00736FF2">
      <w:pPr>
        <w:ind w:left="360"/>
        <w:jc w:val="both"/>
      </w:pPr>
      <w:r>
        <w:rPr>
          <w:b/>
        </w:rPr>
        <w:t>Uyên:</w:t>
      </w:r>
      <w:r w:rsidR="00736FF2">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bên pha chế để thực hiện pha chế. Sau khi pha chế làm xong đơn thì nhân viên sẽ lấy đơn hàng đó.</w:t>
      </w:r>
    </w:p>
    <w:p w14:paraId="77E5BA00" w14:textId="77777777" w:rsidR="00736FF2" w:rsidRDefault="00736FF2" w:rsidP="00736FF2">
      <w:pPr>
        <w:ind w:left="360"/>
        <w:jc w:val="both"/>
      </w:pPr>
      <w:r>
        <w:rPr>
          <w:b/>
        </w:rPr>
        <w:lastRenderedPageBreak/>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lastRenderedPageBreak/>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lastRenderedPageBreak/>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món những bàn khác. Nút chức năng thứ hai là tình trạng đơn hàng và thứ ba là tài khoản. </w:t>
      </w:r>
    </w:p>
    <w:p w14:paraId="6AAAABBB" w14:textId="77777777" w:rsidR="009524B3" w:rsidRDefault="009524B3" w:rsidP="009524B3">
      <w:pPr>
        <w:ind w:left="426"/>
        <w:jc w:val="both"/>
      </w:pPr>
      <w:r>
        <w:rPr>
          <w:b/>
        </w:rPr>
        <w:lastRenderedPageBreak/>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Dạ thì em hiểu ý chị. Là cái phần bên chọn món á thì nãy em đã nói là nó sẽ hiển thị các cái món như cái menu, ví dụ như là cà phê đen, cà phê sữa ban đầu nó là 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lastRenderedPageBreak/>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E722C0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22D3D"/>
    <w:rsid w:val="002356CD"/>
    <w:rsid w:val="002E7159"/>
    <w:rsid w:val="003B029F"/>
    <w:rsid w:val="003E1B57"/>
    <w:rsid w:val="0040196F"/>
    <w:rsid w:val="00537039"/>
    <w:rsid w:val="005A2A94"/>
    <w:rsid w:val="006144C9"/>
    <w:rsid w:val="00646822"/>
    <w:rsid w:val="006A7FE2"/>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C065D"/>
    <w:rsid w:val="00DC7A39"/>
    <w:rsid w:val="00E37DC8"/>
    <w:rsid w:val="00E50699"/>
    <w:rsid w:val="00F734AF"/>
    <w:rsid w:val="00F83797"/>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3365</Words>
  <Characters>1918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6</cp:revision>
  <dcterms:created xsi:type="dcterms:W3CDTF">2023-03-29T17:53:00Z</dcterms:created>
  <dcterms:modified xsi:type="dcterms:W3CDTF">2023-03-31T01:51:00Z</dcterms:modified>
</cp:coreProperties>
</file>